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in</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For the Position of Musician Intern at a Renowned Cultural Institution in Brazil Rio de Janeiro</w:t>
      </w:r>
    </w:p>
    <w:bookmarkEnd w:id="20"/>
    <w:p>
      <w:pPr>
        <w:pStyle w:val="BodyText"/>
      </w:pPr>
      <w:r>
        <w:t xml:space="preserve">Dear Hiring Committee,</w:t>
      </w:r>
    </w:p>
    <w:p>
      <w:pPr>
        <w:pStyle w:val="BodyText"/>
      </w:pPr>
      <w:r>
        <w:t xml:space="preserve">With profound enthusiasm and deep cultural reverence, I submit my Internship Application Letter for the Musician Intern position at your esteemed institution in Brazil Rio de Janeiro. As a dedicated and culturally attuned aspiring musician with three years of professional experience across diverse Latin American music traditions, I have long admired Rio's unparalleled musical ecosystem—from the samba schools of Lapa to the avant-garde jazz clubs of Ipanema. This internship represents not merely a professional opportunity, but a vital immersion into the very heartbeat of Brazil's musical soul.</w:t>
      </w:r>
    </w:p>
    <w:p>
      <w:pPr>
        <w:pStyle w:val="BodyText"/>
      </w:pPr>
      <w:r>
        <w:t xml:space="preserve">My journey as a Musician began at the Federal University of Rio de Janeiro (UFRJ), where I specialized in Ethnomusicology and contemporary Brazilian percussion. Under the mentorship of Professor Carlos Mendes, I conducted fieldwork documenting Afro-Brazilian drumming traditions in Favela communities—experiences that crystallized my understanding that true musical mastery requires cultural humility. My academic work culminated in a research project on "Samba de Roda's Evolution in Urban Rio," which I presented at the 2023 International Musicology Conference. This journey taught me that music is never just sound—it's history, resistance, and community woven together. When I first heard the call of the surdo drums echoing through Christo Redentor’s slopes during Carnival rehearsal season, I knew Rio de Janeiro wasn't just a city; it was where my musical identity could truly flourish.</w:t>
      </w:r>
    </w:p>
    <w:p>
      <w:pPr>
        <w:pStyle w:val="BodyText"/>
      </w:pPr>
      <w:r>
        <w:t xml:space="preserve">What draws me specifically to your institution's internship program is its extraordinary commitment to nurturing indigenous Brazilian artistic voices. In researching your organization, I was deeply moved by the "Música Viva" initiative that partners with favela schools to teach traditional instrumentation alongside contemporary composition. As a Musician who has spent over 500 hours teaching percussion in Salvador's community centers, I understand how vital it is for young artists to access both technical training and cultural context. Your program’s focus on "preserving ancestral rhythms while encouraging modern innovation" resonates with my own artistic philosophy—evidenced by my recent collaborative EP, *Caminhos do Samba*, which fuses traditional batucada with electronic production techniques. I am eager to contribute this perspective while learning from your master artisans in Rio de Janeiro’s most vibrant musical landscape.</w:t>
      </w:r>
    </w:p>
    <w:p>
      <w:pPr>
        <w:pStyle w:val="BodyText"/>
      </w:pPr>
      <w:r>
        <w:t xml:space="preserve">Rio de Janeiro holds a sacred space in the global music consciousness, and I believe my background uniquely positions me to engage authentically with its traditions. Having lived in the city for six months during my undergraduate exchange program (2021-2022), I immersed myself beyond tourist attractions: I practiced capoeira with mestres at the Pelourinho cultural center, attended impromptu *blocos* rehearsals in Santa Teresa, and even assisted a local *cordão de aguia* group during their pre-Carnival preparations. These experiences taught me that Rio’s music isn't performed—it's lived. When I played percussion for a community samba school on Rua do Ouvidor during the 2023 Carnival parade, the elder musicians embraced me as part of their *quadra*. That moment crystallized my understanding: to be a Musician in Brazil Rio de Janeiro is to become part of a living tapestry. My fluency in Portuguese (B2 level with daily immersion) and familiarity with local musical terminology like *samba-enredo* and *maracatu* would allow me to integrate seamlessly into your team from day one.</w:t>
      </w:r>
    </w:p>
    <w:p>
      <w:pPr>
        <w:pStyle w:val="BodyText"/>
      </w:pPr>
      <w:r>
        <w:t xml:space="preserve">This internship represents a critical step toward my long-term vision of founding a music education nonprofit in Rio’s underserved communities. I am particularly drawn to your organization’s work with the *Escola de Samba* partnership program, where internships often lead to full-time roles as cultural mediators. My proposed contribution would focus on developing digital archives of oral histories from veteran musicians—something my experience with audio engineering at UFRJ positions me well for. I am also prepared to assist in community outreach events, leveraging my connections with the *Casa do Samba* network and proficiency in creating engaging social media content (I’ve grown a 5K-following Instagram account documenting Brazilian music traditions). In return, I seek mentorship from your institution’s artistic directors to deepen my understanding of how music shapes Rio de Janeiro’s identity beyond tourism—particularly through the lens of Afro-Brazilian cultural preservation.</w:t>
      </w:r>
    </w:p>
    <w:p>
      <w:pPr>
        <w:pStyle w:val="BodyText"/>
      </w:pPr>
      <w:r>
        <w:t xml:space="preserve">Beyond technical skills, I bring a deep respect for Brazil's musical ethics. In Rio de Janeiro, music is never mere entertainment—it’s spiritual practice (*batuque*), social protest (*samba da resistência*), and communal healing. As someone who has witnessed how *choro* musicians use their art to process socioeconomic challenges in Complexo do Alemão, I approach this internship with the understanding that every note carries cultural weight. My time at UFRJ’s "Música e Sociedade" workshop further solidified my belief that institutions like yours must prioritize ethical collaboration—never extraction—from artists. I am ready to commit fully to your program's values, including its emphasis on community co-creation and sustainable artistic development.</w:t>
      </w:r>
    </w:p>
    <w:p>
      <w:pPr>
        <w:pStyle w:val="BodyText"/>
      </w:pPr>
      <w:r>
        <w:t xml:space="preserve">The possibility of contributing to your institution’s mission in Brazil Rio de Janeiro fills me with immense gratitude. I have attached my portfolio, which includes recordings from my *Caminhos do Samba* project, documentation of community workshops I’ve led across Minas Gerais and Rio, and a letter of recommendation from Professor Mendes highlighting my fieldwork ethics. My resume details additional experience as a percussionist for the *Orquestra de Cordas da Cidade* and participation in the 2022 Festival de Música do Brasil. I am available for an interview at your earliest convenience, whether via Zoom or in-person at your Rio office—I have already secured temporary housing near Largo do Boticário to ensure seamless integration.</w:t>
      </w:r>
    </w:p>
    <w:p>
      <w:pPr>
        <w:pStyle w:val="BodyText"/>
      </w:pPr>
      <w:r>
        <w:t xml:space="preserve">Thank you for considering this Internship Application Letter. In the words of Brazilian icon Vinícius de Moraes, "the melody is the heart that speaks." I am ready to offer my heart and skills to your institution as a Musician committed to honoring Rio de Janeiro’s legacy while helping shape its next musical chapter. I eagerly await the opportunity to discuss how my background aligns with your vision and how this internship can become a catalyst for meaningful cultural exchange in Brazil's most musically vibrant city.</w:t>
      </w:r>
    </w:p>
    <w:p>
      <w:pPr>
        <w:pStyle w:val="BodyText"/>
      </w:pPr>
      <w:r>
        <w:t xml:space="preserve">Sincerely,</w:t>
      </w:r>
      <w:r>
        <w:br/>
      </w:r>
      <w:r>
        <w:t xml:space="preserve">Ana Silva</w:t>
      </w:r>
      <w:r>
        <w:br/>
      </w:r>
      <w:r>
        <w:t xml:space="preserve">Musician &amp; Ethnomusicology Student (UFRJ)</w:t>
      </w:r>
      <w:r>
        <w:br/>
      </w:r>
      <w:r>
        <w:t xml:space="preserve">Rio de Janeiro, Brazil</w:t>
      </w:r>
      <w:r>
        <w:br/>
      </w:r>
      <w:r>
        <w:t xml:space="preserve">+55 21 9999-8888 | anasilva.musician@gmail.com</w:t>
      </w:r>
    </w:p>
    <w:p>
      <w:pPr>
        <w:pStyle w:val="BodyText"/>
      </w:pPr>
      <w:r>
        <w:t xml:space="preserve">Word Count: 852</w:t>
      </w:r>
    </w:p>
    <w:p>
      <w:pPr>
        <w:pStyle w:val="BodyText"/>
      </w:pPr>
      <w:r>
        <w:t xml:space="preserve">This Internship Application Letter emphasizes cultural respect, musical expertise, and specific Rio de Janeiro contextualization as required for the Musician role in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in Rio de Janeiro</dc:title>
  <dc:creator/>
  <cp:keywords/>
  <dcterms:created xsi:type="dcterms:W3CDTF">2026-07-23T14:24:20Z</dcterms:created>
  <dcterms:modified xsi:type="dcterms:W3CDTF">2026-07-23T14:24:20Z</dcterms:modified>
</cp:coreProperties>
</file>

<file path=docProps/custom.xml><?xml version="1.0" encoding="utf-8"?>
<Properties xmlns="http://schemas.openxmlformats.org/officeDocument/2006/custom-properties" xmlns:vt="http://schemas.openxmlformats.org/officeDocument/2006/docPropsVTypes"/>
</file>